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p>
    <w:p>
      <w:pPr>
        <w:pStyle w:val="BodyText"/>
      </w:pPr>
      <w:r>
        <w:t xml:space="preserve">[Date]</w:t>
      </w:r>
    </w:p>
    <w:bookmarkStart w:id="20" w:name="dear-hiring-managers-name"/>
    <w:p>
      <w:pPr>
        <w:pStyle w:val="Heading2"/>
      </w:pPr>
      <w:r>
        <w:t xml:space="preserve">Dear [Hiring Manager's Name],</w:t>
      </w:r>
    </w:p>
    <w:p>
      <w:pPr>
        <w:pStyle w:val="FirstParagraph"/>
      </w:pPr>
      <w:r>
        <w:t xml:space="preserve">I am writing to express my sincere interest in the Astronomer position at [Institution/Organization Name] in the United Kingdom, London. As an enthusiastic and experienced astronomer with a passion for exploring the cosmos, I am eager to contribute my skills and knowledge to advance cutting-edge research in this vibrant scientific hub. The opportunity to work within London’s dynamic academic and technological landscape aligns perfectly with my career goals and aspirations as an astronomer.</w:t>
      </w:r>
    </w:p>
    <w:p>
      <w:pPr>
        <w:pStyle w:val="BodyText"/>
      </w:pPr>
      <w:r>
        <w:t xml:space="preserve">Throughout my academic and professional journey, I have dedicated myself to understanding the universe through rigorous scientific inquiry, innovative data analysis, and collaborative research. My expertise spans observational astronomy, theoretical modeling, and the application of advanced computational techniques to unravel astronomical phenomena. With a Ph.D. in Astronomy from [Your University] and over [X years] of experience in both academic and industry settings, I have developed a strong foundation in planetary science, stellar evolution, and cosmology. This background equips me to contribute meaningfully to the research initiatives at [Institution/Organization Name], particularly within the United Kingdom London’s thriving astronomy community.</w:t>
      </w:r>
    </w:p>
    <w:p>
      <w:pPr>
        <w:pStyle w:val="BodyText"/>
      </w:pPr>
      <w:r>
        <w:t xml:space="preserve">One of my core strengths as an astronomer is my ability to combine observational data with theoretical frameworks to address complex questions about the universe. For instance, during my postdoctoral research at [Previous Institution], I led a project analyzing high-resolution spectroscopic data from the European Southern Observatory (ESO) to study the chemical composition of exoplanetary atmospheres. This work resulted in two peer-reviewed publications and a presentation at the Royal Astronomical Society’s annual conference in London, where I had the privilege of engaging with leading astronomers and researchers. Such experiences have deepened my appreciation for the collaborative spirit that defines astronomy in the United Kingdom, particularly in London, where institutions like the Royal Observatory Greenwich and University College London (UCL) play pivotal roles in advancing space science.</w:t>
      </w:r>
    </w:p>
    <w:p>
      <w:pPr>
        <w:pStyle w:val="BodyText"/>
      </w:pPr>
      <w:r>
        <w:t xml:space="preserve">The United Kingdom has long been a global leader in astronomical research, and I am particularly drawn to the opportunities available in London. The city’s unique blend of historical significance and modern innovation—home to world-class observatories, cutting-edge technology centers, and a thriving network of academic institutions—creates an ideal environment for astronomical discovery. As an astronomer, I am especially interested in contributing to projects that leverage London’s resources, such as the Square Kilometre Array (SKA) collaboration or the development of next-generation telescopes. My technical skills in data analysis tools like Python, IDL, and MATLAB, combined with my experience in managing large astronomical datasets, position me to support these initiatives effectively.</w:t>
      </w:r>
    </w:p>
    <w:p>
      <w:pPr>
        <w:pStyle w:val="BodyText"/>
      </w:pPr>
      <w:r>
        <w:t xml:space="preserve">Moreover, my commitment to public engagement and science communication aligns with the values of [Institution/Organization Name]. In London, where astronomy is deeply intertwined with cultural and educational outreach, I have actively participated in initiatives such as stargazing events at the Griffith Observatory (Los Angeles) and collaborations with schools to develop STEM curricula. I believe that fostering public interest in astronomy is essential for inspiring future generations of scientists and ensuring that research remains accessible to all. In the United Kingdom London, where institutions like the Science Museum and the Royal Society actively promote science literacy, I am excited about the prospect of contributing to similar efforts.</w:t>
      </w:r>
    </w:p>
    <w:p>
      <w:pPr>
        <w:pStyle w:val="BodyText"/>
      </w:pPr>
      <w:r>
        <w:t xml:space="preserve">What sets me apart as an astronomer is my adaptability and passion for interdisciplinary collaboration. The field of astronomy increasingly intersects with physics, computer science, and engineering, and I have consistently sought to bridge these disciplines. For example, during a recent project at [Previous Institution], I partnered with machine learning experts to develop algorithms that improve the detection of transient astronomical events. This work not only advanced my technical expertise but also reinforced my belief in the power of teamwork to drive scientific breakthroughs. In London’s collaborative environment, where cross-disciplinary research is encouraged, I am confident that I can contribute to innovative projects that push the boundaries of our understanding.</w:t>
      </w:r>
    </w:p>
    <w:p>
      <w:pPr>
        <w:pStyle w:val="BodyText"/>
      </w:pPr>
      <w:r>
        <w:t xml:space="preserve">Finally, I am deeply committed to upholding the highest standards of ethical and professional conduct in my work as an astronomer. The United Kingdom’s emphasis on rigorous scientific integrity resonates with my own values, and I am eager to contribute to a culture of excellence at [Institution/Organization Name]. Whether through publishing original research, mentoring students, or participating in policy discussions about space exploration, I aim to make a lasting impact on the field of astronomy.</w:t>
      </w:r>
    </w:p>
    <w:p>
      <w:pPr>
        <w:pStyle w:val="BodyText"/>
      </w:pPr>
      <w:r>
        <w:t xml:space="preserve">I would be honored to bring my expertise, enthusiasm, and dedication to your team. Thank you for considering my application. I look forward to the opportunity to discuss how my background and vision align with the goals of [Institution/Organization Name] in the United Kingdom London. Please feel free to contact me at [Your Phone Number] or [Your Email Address]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cp:keywords/>
  <dcterms:created xsi:type="dcterms:W3CDTF">2026-07-24T12:34:57Z</dcterms:created>
  <dcterms:modified xsi:type="dcterms:W3CDTF">2026-07-24T12:34:57Z</dcterms:modified>
</cp:coreProperties>
</file>

<file path=docProps/custom.xml><?xml version="1.0" encoding="utf-8"?>
<Properties xmlns="http://schemas.openxmlformats.org/officeDocument/2006/custom-properties" xmlns:vt="http://schemas.openxmlformats.org/officeDocument/2006/docPropsVTypes"/>
</file>